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ominique Gilmo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miniqu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lmo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0 East 133rd Street, Riverdale, IL, USA Chicago, IL, USA 6082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uvkross1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72373481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ros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enned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